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аранов Георгий 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7947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7947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554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554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60296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60296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8107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8107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3201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3201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477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477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08973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08973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8484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8484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8099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8099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6822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6822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ранов Георгий Павлович</dc:creator>
  <dc:language>ru-RU</dc:language>
  <cp:keywords/>
  <dcterms:created xsi:type="dcterms:W3CDTF">2025-02-24T09:54:46Z</dcterms:created>
  <dcterms:modified xsi:type="dcterms:W3CDTF">2025-02-24T09: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